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7B54E85" w14:textId="4430A188" w:rsidR="00562976" w:rsidRPr="00121FBD" w:rsidRDefault="00106B10" w:rsidP="007E0CAE">
      <w:pPr>
        <w:jc w:val="right"/>
        <w:rPr>
          <w:lang w:bidi="ar-EG"/>
        </w:rPr>
      </w:pPr>
      <w:r w:rsidRPr="003710F6">
        <w:rPr>
          <w:rFonts w:asciiTheme="majorBidi" w:hAnsiTheme="majorBidi" w:cstheme="majorBidi"/>
          <w:noProof/>
          <w:sz w:val="32"/>
          <w:szCs w:val="32"/>
          <w:rtl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1120B1" wp14:editId="2184D761">
                <wp:simplePos x="0" y="0"/>
                <wp:positionH relativeFrom="column">
                  <wp:posOffset>-482600</wp:posOffset>
                </wp:positionH>
                <wp:positionV relativeFrom="paragraph">
                  <wp:posOffset>2618740</wp:posOffset>
                </wp:positionV>
                <wp:extent cx="316865" cy="2444115"/>
                <wp:effectExtent l="0" t="0" r="26035" b="1333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6865" cy="2444115"/>
                        </a:xfrm>
                        <a:prstGeom prst="rect">
                          <a:avLst/>
                        </a:prstGeom>
                        <a:noFill/>
                        <a:ln w="0" cap="rnd">
                          <a:solidFill>
                            <a:schemeClr val="bg1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66A5504" w14:textId="77777777" w:rsidR="00106B10" w:rsidRPr="007A0CCF" w:rsidRDefault="00106B10" w:rsidP="00106B10">
                            <w:pPr>
                              <w:jc w:val="center"/>
                              <w:rPr>
                                <w:b/>
                                <w:bCs/>
                                <w:sz w:val="20"/>
                                <w:szCs w:val="20"/>
                                <w:lang w:bidi="ar-EG"/>
                              </w:rPr>
                            </w:pPr>
                            <w:r w:rsidRPr="007A0CCF">
                              <w:rPr>
                                <w:rFonts w:hint="cs"/>
                                <w:b/>
                                <w:bCs/>
                                <w:sz w:val="20"/>
                                <w:szCs w:val="20"/>
                                <w:rtl/>
                                <w:lang w:bidi="ar-EG"/>
                              </w:rPr>
                              <w:t>جامعة أسيوط ـ إدارة الجودة والتميز ـ ضبط الوثائق</w:t>
                            </w: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38pt;margin-top:206.2pt;width:24.95pt;height:192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" filled="f" strokecolor="white [3212]" strokeweight="0">
                <v:stroke endcap="round"/>
                <v:textbox style="layout-flow:vertical;mso-layout-flow-alt:bottom-to-top">
                  <w:txbxContent>
                    <w:p w14:paraId="466A5504" w14:textId="77777777" w:rsidR="00106B10" w:rsidRPr="007A0CCF" w:rsidRDefault="00106B10" w:rsidP="00106B10">
                      <w:pPr>
                        <w:jc w:val="center"/>
                        <w:rPr>
                          <w:b/>
                          <w:bCs/>
                          <w:sz w:val="20"/>
                          <w:szCs w:val="20"/>
                          <w:lang w:bidi="ar-EG"/>
                        </w:rPr>
                      </w:pPr>
                      <w:r w:rsidRPr="007A0CCF">
                        <w:rPr>
                          <w:rFonts w:hint="cs"/>
                          <w:b/>
                          <w:bCs/>
                          <w:sz w:val="20"/>
                          <w:szCs w:val="20"/>
                          <w:rtl/>
                          <w:lang w:bidi="ar-EG"/>
                        </w:rPr>
                        <w:t>جامعة أسيوط ـ إدارة الجودة والتميز ـ ضبط الوثائق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cs"/>
          <w:rtl/>
          <w:lang w:bidi="ar-EG"/>
        </w:rPr>
        <w:t>:</w:t>
      </w:r>
      <w:bookmarkStart w:id="0" w:name="SN"/>
      <w:bookmarkEnd w:id="0"/>
      <w:r w:rsidR="007E0CAE">
        <w:rPr>
          <w:lang w:bidi="ar-EG"/>
        </w:rPr>
        <w:t>SN</w:t>
      </w:r>
      <w:bookmarkStart w:id="1" w:name="_GoBack"/>
      <w:bookmarkEnd w:id="1"/>
    </w:p>
    <w:sectPr w:rsidR="00562976" w:rsidRPr="00121FBD">
      <w:headerReference w:type="default" r:id="rId8"/>
      <w:footerReference w:type="default" r:id="rId9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24433D0" w14:textId="77777777" w:rsidR="00190E32" w:rsidRDefault="00190E32">
      <w:pPr>
        <w:spacing w:after="0" w:line="240" w:lineRule="auto"/>
      </w:pPr>
      <w:r>
        <w:separator/>
      </w:r>
    </w:p>
  </w:endnote>
  <w:endnote w:type="continuationSeparator" w:id="0">
    <w:p w14:paraId="4E33DDCF" w14:textId="77777777" w:rsidR="00190E32" w:rsidRDefault="00190E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altName w:val="MS Gothic"/>
    <w:panose1 w:val="00000000000000000000"/>
    <w:charset w:val="8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tl/>
      </w:rPr>
      <w:id w:val="457456207"/>
      <w:docPartObj>
        <w:docPartGallery w:val="Page Numbers (Bottom of Page)"/>
        <w:docPartUnique/>
      </w:docPartObj>
    </w:sdtPr>
    <w:sdtEndPr/>
    <w:sdtContent>
      <w:bookmarkStart w:id="2" w:name="_Hlk110672221" w:displacedByCustomXml="prev"/>
      <w:p w14:paraId="60133270" w14:textId="3816F736" w:rsidR="00A63A6E" w:rsidRDefault="00A63A6E" w:rsidP="00106B10">
        <w:pPr>
          <w:pStyle w:val="Footer"/>
          <w:pBdr>
            <w:top w:val="single" w:sz="4" w:space="1" w:color="auto"/>
          </w:pBdr>
          <w:bidi/>
          <w:jc w:val="center"/>
          <w:rPr>
            <w:lang w:bidi="ar-EG"/>
          </w:rPr>
        </w:pPr>
      </w:p>
      <w:p w14:paraId="5B82D9A3" w14:textId="2FD23700" w:rsidR="00A63A6E" w:rsidRDefault="00190E32" w:rsidP="00A61AA9">
        <w:pPr>
          <w:pStyle w:val="Footer"/>
          <w:pBdr>
            <w:top w:val="single" w:sz="4" w:space="1" w:color="auto"/>
          </w:pBdr>
          <w:bidi/>
          <w:jc w:val="center"/>
          <w:rPr>
            <w:rtl/>
            <w:lang w:bidi="ar-EG"/>
          </w:rPr>
        </w:pPr>
      </w:p>
      <w:bookmarkEnd w:id="2" w:displacedByCustomXml="next"/>
    </w:sdtContent>
  </w:sdt>
  <w:p w14:paraId="6FDFFE57" w14:textId="1C3304AD" w:rsidR="0034055E" w:rsidRPr="00131BD3" w:rsidRDefault="0034055E" w:rsidP="00A63A6E">
    <w:pPr>
      <w:pStyle w:val="Footer"/>
      <w:pBdr>
        <w:top w:val="single" w:sz="4" w:space="1" w:color="auto"/>
      </w:pBdr>
      <w:bidi/>
      <w:jc w:val="center"/>
      <w:rPr>
        <w:lang w:bidi="ar-EG"/>
      </w:rPr>
    </w:pPr>
  </w:p>
  <w:p w14:paraId="36DE220B" w14:textId="4B53D285" w:rsidR="002A6EEF" w:rsidRPr="0034055E" w:rsidRDefault="00190E32" w:rsidP="0034055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4C154FF" w14:textId="77777777" w:rsidR="00190E32" w:rsidRDefault="00190E32">
      <w:pPr>
        <w:spacing w:after="0" w:line="240" w:lineRule="auto"/>
      </w:pPr>
      <w:r>
        <w:separator/>
      </w:r>
    </w:p>
  </w:footnote>
  <w:footnote w:type="continuationSeparator" w:id="0">
    <w:p w14:paraId="769B1E4E" w14:textId="77777777" w:rsidR="00190E32" w:rsidRDefault="00190E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89D87C" w14:textId="3C8DF315" w:rsidR="004524BC" w:rsidRDefault="00B5067D" w:rsidP="004524BC">
    <w:pPr>
      <w:bidi/>
      <w:spacing w:after="0" w:line="276" w:lineRule="auto"/>
      <w:jc w:val="center"/>
      <w:rPr>
        <w:rFonts w:asciiTheme="majorBidi" w:hAnsiTheme="majorBidi" w:cstheme="majorBidi"/>
        <w:b/>
        <w:bCs/>
        <w:sz w:val="20"/>
        <w:szCs w:val="20"/>
        <w:rtl/>
        <w:lang w:bidi="ar-EG"/>
      </w:rPr>
    </w:pPr>
    <w:r>
      <w:rPr>
        <w:noProof/>
        <w:lang w:eastAsia="en-US"/>
      </w:rPr>
      <w:drawing>
        <wp:anchor distT="0" distB="0" distL="114300" distR="114300" simplePos="0" relativeHeight="251659264" behindDoc="0" locked="0" layoutInCell="1" allowOverlap="1" wp14:anchorId="52BA3820" wp14:editId="583C18B9">
          <wp:simplePos x="0" y="0"/>
          <wp:positionH relativeFrom="column">
            <wp:posOffset>4889500</wp:posOffset>
          </wp:positionH>
          <wp:positionV relativeFrom="paragraph">
            <wp:posOffset>-158448</wp:posOffset>
          </wp:positionV>
          <wp:extent cx="507602" cy="647700"/>
          <wp:effectExtent l="0" t="0" r="6985" b="0"/>
          <wp:wrapNone/>
          <wp:docPr id="8" name="Picture 8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A picture containing 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9048"/>
                  <a:stretch>
                    <a:fillRect/>
                  </a:stretch>
                </pic:blipFill>
                <pic:spPr bwMode="auto">
                  <a:xfrm>
                    <a:off x="0" y="0"/>
                    <a:ext cx="507602" cy="6477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524BC">
      <w:rPr>
        <w:noProof/>
        <w:lang w:eastAsia="en-US"/>
      </w:rPr>
      <w:drawing>
        <wp:anchor distT="0" distB="0" distL="114300" distR="114300" simplePos="0" relativeHeight="251661312" behindDoc="0" locked="0" layoutInCell="1" allowOverlap="1" wp14:anchorId="6BA6A71F" wp14:editId="491FD74F">
          <wp:simplePos x="0" y="0"/>
          <wp:positionH relativeFrom="column">
            <wp:posOffset>44450</wp:posOffset>
          </wp:positionH>
          <wp:positionV relativeFrom="paragraph">
            <wp:posOffset>-222250</wp:posOffset>
          </wp:positionV>
          <wp:extent cx="605790" cy="711200"/>
          <wp:effectExtent l="0" t="0" r="3810" b="0"/>
          <wp:wrapNone/>
          <wp:docPr id="7" name="Picture 7" descr="Logo, company nam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Logo, company nam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05790" cy="7112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524BC">
      <w:rPr>
        <w:rFonts w:asciiTheme="majorBidi" w:hAnsiTheme="majorBidi" w:cstheme="majorBidi" w:hint="cs"/>
        <w:b/>
        <w:bCs/>
        <w:sz w:val="20"/>
        <w:szCs w:val="20"/>
        <w:rtl/>
        <w:lang w:bidi="ar-EG"/>
      </w:rPr>
      <w:t>برامج التدريب المهني</w:t>
    </w:r>
  </w:p>
  <w:p w14:paraId="0C42FEF1" w14:textId="77777777" w:rsidR="004524BC" w:rsidRDefault="004524BC" w:rsidP="004524BC">
    <w:pPr>
      <w:bidi/>
      <w:spacing w:after="0" w:line="276" w:lineRule="auto"/>
      <w:jc w:val="center"/>
      <w:rPr>
        <w:rFonts w:asciiTheme="majorBidi" w:hAnsiTheme="majorBidi" w:cstheme="majorBidi"/>
        <w:b/>
        <w:bCs/>
        <w:sz w:val="20"/>
        <w:szCs w:val="20"/>
        <w:rtl/>
        <w:lang w:bidi="ar-EG"/>
      </w:rPr>
    </w:pPr>
    <w:r>
      <w:rPr>
        <w:rFonts w:asciiTheme="majorBidi" w:hAnsiTheme="majorBidi" w:cstheme="majorBidi" w:hint="cs"/>
        <w:b/>
        <w:bCs/>
        <w:sz w:val="20"/>
        <w:szCs w:val="20"/>
        <w:rtl/>
        <w:lang w:bidi="ar-EG"/>
      </w:rPr>
      <w:t xml:space="preserve">وحدة نقل التكنولوجيا المتكاملة - جامعة أسيوط  </w:t>
    </w:r>
  </w:p>
  <w:p w14:paraId="53793302" w14:textId="77777777" w:rsidR="004524BC" w:rsidRDefault="004524BC" w:rsidP="004524BC">
    <w:pPr>
      <w:pStyle w:val="Header"/>
      <w:pBdr>
        <w:bottom w:val="single" w:sz="8" w:space="1" w:color="000000" w:themeColor="text1"/>
      </w:pBdr>
      <w:spacing w:line="276" w:lineRule="auto"/>
      <w:rPr>
        <w:rFonts w:asciiTheme="majorBidi" w:hAnsiTheme="majorBidi" w:cstheme="majorBidi"/>
        <w:b/>
        <w:bCs/>
        <w:sz w:val="20"/>
        <w:szCs w:val="20"/>
        <w:lang w:bidi="ar-EG"/>
      </w:rPr>
    </w:pPr>
  </w:p>
  <w:p w14:paraId="5A10B905" w14:textId="7A79C76D" w:rsidR="00513AE6" w:rsidRPr="004524BC" w:rsidRDefault="00190E32" w:rsidP="004524B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C346656"/>
    <w:multiLevelType w:val="hybridMultilevel"/>
    <w:tmpl w:val="7C4AC02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1MjA3MjCzNDU1NzdU0lEKTi0uzszPAykwNKsFAJX3/jstAAAA"/>
  </w:docVars>
  <w:rsids>
    <w:rsidRoot w:val="00D7661F"/>
    <w:rsid w:val="000060B4"/>
    <w:rsid w:val="0003523A"/>
    <w:rsid w:val="00055F51"/>
    <w:rsid w:val="000E297E"/>
    <w:rsid w:val="000F336F"/>
    <w:rsid w:val="00106B10"/>
    <w:rsid w:val="00117A76"/>
    <w:rsid w:val="00121FBD"/>
    <w:rsid w:val="00131BD3"/>
    <w:rsid w:val="00151B32"/>
    <w:rsid w:val="00190E32"/>
    <w:rsid w:val="001E30A0"/>
    <w:rsid w:val="002A3D33"/>
    <w:rsid w:val="002D4697"/>
    <w:rsid w:val="002E41E5"/>
    <w:rsid w:val="00306EBD"/>
    <w:rsid w:val="00313A13"/>
    <w:rsid w:val="00314F38"/>
    <w:rsid w:val="0034055E"/>
    <w:rsid w:val="00385B64"/>
    <w:rsid w:val="003C15C0"/>
    <w:rsid w:val="003C3D57"/>
    <w:rsid w:val="003F2125"/>
    <w:rsid w:val="0044608F"/>
    <w:rsid w:val="004524BC"/>
    <w:rsid w:val="00473E30"/>
    <w:rsid w:val="004E4CDA"/>
    <w:rsid w:val="004F38A7"/>
    <w:rsid w:val="005027A5"/>
    <w:rsid w:val="005262AF"/>
    <w:rsid w:val="00534FEA"/>
    <w:rsid w:val="00562976"/>
    <w:rsid w:val="005F551E"/>
    <w:rsid w:val="006202BE"/>
    <w:rsid w:val="0067528A"/>
    <w:rsid w:val="0068580C"/>
    <w:rsid w:val="00692B0B"/>
    <w:rsid w:val="006A53C3"/>
    <w:rsid w:val="006B62DD"/>
    <w:rsid w:val="006F0B5A"/>
    <w:rsid w:val="007A4E3B"/>
    <w:rsid w:val="007E0CAE"/>
    <w:rsid w:val="008A1E39"/>
    <w:rsid w:val="008B4852"/>
    <w:rsid w:val="008B7E44"/>
    <w:rsid w:val="008D1745"/>
    <w:rsid w:val="008D5F95"/>
    <w:rsid w:val="008F1823"/>
    <w:rsid w:val="008F294C"/>
    <w:rsid w:val="009316E3"/>
    <w:rsid w:val="009351BA"/>
    <w:rsid w:val="00946760"/>
    <w:rsid w:val="009852F5"/>
    <w:rsid w:val="009A1322"/>
    <w:rsid w:val="009D703B"/>
    <w:rsid w:val="00A50561"/>
    <w:rsid w:val="00A61AA9"/>
    <w:rsid w:val="00A63A6E"/>
    <w:rsid w:val="00AB5E72"/>
    <w:rsid w:val="00AB7748"/>
    <w:rsid w:val="00B026AD"/>
    <w:rsid w:val="00B072C3"/>
    <w:rsid w:val="00B5067D"/>
    <w:rsid w:val="00B56217"/>
    <w:rsid w:val="00B7274D"/>
    <w:rsid w:val="00B744E8"/>
    <w:rsid w:val="00B85FA7"/>
    <w:rsid w:val="00C10949"/>
    <w:rsid w:val="00C3165E"/>
    <w:rsid w:val="00C574F5"/>
    <w:rsid w:val="00CA2D8C"/>
    <w:rsid w:val="00D10D0D"/>
    <w:rsid w:val="00D46294"/>
    <w:rsid w:val="00D7661F"/>
    <w:rsid w:val="00D833F9"/>
    <w:rsid w:val="00D92DAF"/>
    <w:rsid w:val="00DA1029"/>
    <w:rsid w:val="00DD5835"/>
    <w:rsid w:val="00DE7622"/>
    <w:rsid w:val="00E178D8"/>
    <w:rsid w:val="00E526C2"/>
    <w:rsid w:val="00E93A97"/>
    <w:rsid w:val="00ED1DCF"/>
    <w:rsid w:val="00F40D08"/>
    <w:rsid w:val="00F53536"/>
    <w:rsid w:val="00F6477A"/>
    <w:rsid w:val="00FE4D46"/>
    <w:rsid w:val="00FF7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EA25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0D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7661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7661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661F"/>
  </w:style>
  <w:style w:type="paragraph" w:styleId="Footer">
    <w:name w:val="footer"/>
    <w:basedOn w:val="Normal"/>
    <w:link w:val="FooterChar"/>
    <w:uiPriority w:val="99"/>
    <w:unhideWhenUsed/>
    <w:rsid w:val="00D7661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661F"/>
  </w:style>
  <w:style w:type="paragraph" w:styleId="ListParagraph">
    <w:name w:val="List Paragraph"/>
    <w:basedOn w:val="Normal"/>
    <w:uiPriority w:val="34"/>
    <w:qFormat/>
    <w:rsid w:val="00D7661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0D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7661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D7661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661F"/>
  </w:style>
  <w:style w:type="paragraph" w:styleId="Footer">
    <w:name w:val="footer"/>
    <w:basedOn w:val="Normal"/>
    <w:link w:val="FooterChar"/>
    <w:uiPriority w:val="99"/>
    <w:unhideWhenUsed/>
    <w:rsid w:val="00D7661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661F"/>
  </w:style>
  <w:style w:type="paragraph" w:styleId="ListParagraph">
    <w:name w:val="List Paragraph"/>
    <w:basedOn w:val="Normal"/>
    <w:uiPriority w:val="34"/>
    <w:qFormat/>
    <w:rsid w:val="00D7661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410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aa Farah Mahmoud</dc:creator>
  <cp:lastModifiedBy>mmm1</cp:lastModifiedBy>
  <cp:revision>15</cp:revision>
  <cp:lastPrinted>2022-08-24T11:05:00Z</cp:lastPrinted>
  <dcterms:created xsi:type="dcterms:W3CDTF">2022-08-24T08:27:00Z</dcterms:created>
  <dcterms:modified xsi:type="dcterms:W3CDTF">2023-09-13T12:20:00Z</dcterms:modified>
</cp:coreProperties>
</file>